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76490" w14:textId="4C37D15A" w:rsidR="00C6469F" w:rsidRPr="00C6469F" w:rsidRDefault="00C6469F" w:rsidP="00C6469F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000000" w:themeColor="text1"/>
        </w:rPr>
      </w:pPr>
      <w:r w:rsidRPr="00C6469F">
        <w:rPr>
          <w:rFonts w:ascii="Arial" w:hAnsi="Arial" w:cs="Arial"/>
          <w:b w:val="0"/>
          <w:bCs w:val="0"/>
          <w:color w:val="000000" w:themeColor="text1"/>
        </w:rPr>
        <w:t>Lab 1. DC analysis of NMOS and PMOS for varying threshold voltage and W/L ratio.</w:t>
      </w:r>
    </w:p>
    <w:p w14:paraId="7777D00B" w14:textId="3109E751" w:rsidR="00C62999" w:rsidRDefault="00C62999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</w:p>
    <w:p w14:paraId="09F87EF5" w14:textId="77777777" w:rsidR="00C62999" w:rsidRDefault="00C62999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</w:p>
    <w:p w14:paraId="35B078E8" w14:textId="77777777" w:rsidR="00C6469F" w:rsidRDefault="00C62999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Experiment No.1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Title: DC analysis of NMOS and PMOS for varying threshold voltage and W/L ratio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Aim:</w:t>
      </w:r>
      <w:r>
        <w:rPr>
          <w:rFonts w:ascii="Arial" w:hAnsi="Arial" w:cs="Arial"/>
          <w:color w:val="3C4043"/>
          <w:spacing w:val="3"/>
          <w:sz w:val="21"/>
          <w:szCs w:val="21"/>
        </w:rPr>
        <w:t> To perform dc analysis of NMOS and PMOS for varying threshold voltage and W/L ratio in NGSPICE Simulation Tool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Learning objectives: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1. To understand the characteristics of NMOS and PMOS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2. To demonstrate dc analysis of NMOS and PMOS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3. To analyse the effect of varying threshold voltage and W/L ratio on output voltage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Outcomes: </w:t>
      </w:r>
      <w:r>
        <w:rPr>
          <w:rFonts w:ascii="Arial" w:hAnsi="Arial" w:cs="Arial"/>
          <w:color w:val="3C4043"/>
          <w:spacing w:val="3"/>
          <w:sz w:val="21"/>
          <w:szCs w:val="21"/>
        </w:rPr>
        <w:t>After completion of the experiment, students’ will be able --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1. To implement various circuits using NMOS and PMOS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 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Software used:</w:t>
      </w:r>
      <w:r>
        <w:rPr>
          <w:rFonts w:ascii="Arial" w:hAnsi="Arial" w:cs="Arial"/>
          <w:color w:val="3C4043"/>
          <w:spacing w:val="3"/>
          <w:sz w:val="21"/>
          <w:szCs w:val="21"/>
        </w:rPr>
        <w:t> NGSPICE 30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Theory: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 xml:space="preserve">1. Voltage </w:t>
      </w:r>
      <w:proofErr w:type="gramStart"/>
      <w:r>
        <w:rPr>
          <w:rFonts w:ascii="Arial" w:hAnsi="Arial" w:cs="Arial"/>
          <w:color w:val="3C4043"/>
          <w:spacing w:val="3"/>
          <w:sz w:val="21"/>
          <w:szCs w:val="21"/>
        </w:rPr>
        <w:t>sweep</w:t>
      </w:r>
      <w:proofErr w:type="gramEnd"/>
      <w:r>
        <w:rPr>
          <w:rFonts w:ascii="Arial" w:hAnsi="Arial" w:cs="Arial"/>
          <w:color w:val="3C4043"/>
          <w:spacing w:val="3"/>
          <w:sz w:val="21"/>
          <w:szCs w:val="21"/>
        </w:rPr>
        <w:t xml:space="preserve"> characteristics of NMOS and PMOS.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2. What is threshold voltage?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3. How does the variation in W/L ratio effect the functioning of NMOS and PMOS?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Circuit Diagram: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  <w:t> 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etlist:</w:t>
      </w:r>
    </w:p>
    <w:p w14:paraId="2CF7E32F" w14:textId="77777777" w:rsidR="00C6469F" w:rsidRDefault="00C6469F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  <w:proofErr w:type="gram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PMOS:-</w:t>
      </w:r>
      <w:proofErr w:type="gramEnd"/>
    </w:p>
    <w:p w14:paraId="74BBDE9C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r w:rsidRPr="00C6469F">
        <w:rPr>
          <w:rFonts w:ascii="Arial" w:hAnsi="Arial" w:cs="Arial"/>
          <w:color w:val="3C4043"/>
          <w:spacing w:val="3"/>
          <w:sz w:val="21"/>
          <w:szCs w:val="21"/>
        </w:rPr>
        <w:t>*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pMO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Characteristics</w:t>
      </w:r>
    </w:p>
    <w:p w14:paraId="6657F111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.model</w:t>
      </w:r>
      <w:proofErr w:type="gram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p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pmo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to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>=-0.7V</w:t>
      </w:r>
    </w:p>
    <w:p w14:paraId="56C816AE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d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3 0 dc -5V</w:t>
      </w:r>
    </w:p>
    <w:p w14:paraId="551AF491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g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1 0 dc 5V</w:t>
      </w:r>
    </w:p>
    <w:p w14:paraId="062532F9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d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3 2 dc 0V</w:t>
      </w:r>
    </w:p>
    <w:p w14:paraId="5C213B32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r w:rsidRPr="00C6469F">
        <w:rPr>
          <w:rFonts w:ascii="Arial" w:hAnsi="Arial" w:cs="Arial"/>
          <w:color w:val="3C4043"/>
          <w:spacing w:val="3"/>
          <w:sz w:val="21"/>
          <w:szCs w:val="21"/>
        </w:rPr>
        <w:t>M1 2 1 0 0 p L=0.18U W=0.36U</w:t>
      </w:r>
    </w:p>
    <w:p w14:paraId="01E8C49C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*.DC</w:t>
      </w:r>
      <w:proofErr w:type="gram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d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0 5 0.1</w:t>
      </w:r>
    </w:p>
    <w:p w14:paraId="59CB472C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*.dc</w:t>
      </w:r>
      <w:proofErr w:type="gram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g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-3 0 0.1</w:t>
      </w:r>
    </w:p>
    <w:p w14:paraId="66764D28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.dc</w:t>
      </w:r>
      <w:proofErr w:type="gram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d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-5 0 0.2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g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-5 0 0.5</w:t>
      </w:r>
    </w:p>
    <w:p w14:paraId="637AF722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*.dc</w:t>
      </w:r>
      <w:proofErr w:type="gram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g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-5 0 0.2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ds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 -5 0 0.2 </w:t>
      </w:r>
    </w:p>
    <w:p w14:paraId="7F67BA00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.control</w:t>
      </w:r>
      <w:proofErr w:type="gramEnd"/>
    </w:p>
    <w:p w14:paraId="49578C5C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r w:rsidRPr="00C6469F">
        <w:rPr>
          <w:rFonts w:ascii="Arial" w:hAnsi="Arial" w:cs="Arial"/>
          <w:color w:val="3C4043"/>
          <w:spacing w:val="3"/>
          <w:sz w:val="21"/>
          <w:szCs w:val="21"/>
        </w:rPr>
        <w:t>run</w:t>
      </w:r>
    </w:p>
    <w:p w14:paraId="3EB070BA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r w:rsidRPr="00C6469F">
        <w:rPr>
          <w:rFonts w:ascii="Arial" w:hAnsi="Arial" w:cs="Arial"/>
          <w:color w:val="3C4043"/>
          <w:spacing w:val="3"/>
          <w:sz w:val="21"/>
          <w:szCs w:val="21"/>
        </w:rPr>
        <w:t xml:space="preserve">plot 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i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>(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Vd</w:t>
      </w:r>
      <w:proofErr w:type="spellEnd"/>
      <w:r w:rsidRPr="00C6469F">
        <w:rPr>
          <w:rFonts w:ascii="Arial" w:hAnsi="Arial" w:cs="Arial"/>
          <w:color w:val="3C4043"/>
          <w:spacing w:val="3"/>
          <w:sz w:val="21"/>
          <w:szCs w:val="21"/>
        </w:rPr>
        <w:t>)</w:t>
      </w:r>
    </w:p>
    <w:p w14:paraId="11E1581B" w14:textId="77777777" w:rsidR="00C6469F" w:rsidRPr="00C6469F" w:rsidRDefault="00C6469F" w:rsidP="00C6469F">
      <w:pPr>
        <w:rPr>
          <w:rFonts w:ascii="Arial" w:hAnsi="Arial" w:cs="Arial"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.</w:t>
      </w:r>
      <w:proofErr w:type="spell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t>endc</w:t>
      </w:r>
      <w:proofErr w:type="spellEnd"/>
      <w:proofErr w:type="gramEnd"/>
    </w:p>
    <w:p w14:paraId="1D9CF3D0" w14:textId="77777777" w:rsidR="00C6469F" w:rsidRDefault="00C6469F" w:rsidP="00C6469F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  <w:proofErr w:type="gramStart"/>
      <w:r w:rsidRPr="00C6469F">
        <w:rPr>
          <w:rFonts w:ascii="Arial" w:hAnsi="Arial" w:cs="Arial"/>
          <w:color w:val="3C4043"/>
          <w:spacing w:val="3"/>
          <w:sz w:val="21"/>
          <w:szCs w:val="21"/>
        </w:rPr>
        <w:lastRenderedPageBreak/>
        <w:t>.end</w:t>
      </w:r>
      <w:proofErr w:type="gramEnd"/>
      <w:r w:rsidR="00C62999">
        <w:rPr>
          <w:rFonts w:ascii="Arial" w:hAnsi="Arial" w:cs="Arial"/>
          <w:color w:val="3C4043"/>
          <w:spacing w:val="3"/>
          <w:sz w:val="21"/>
          <w:szCs w:val="21"/>
        </w:rPr>
        <w:br/>
        <w:t> </w:t>
      </w:r>
      <w:r w:rsidR="00C62999"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C62999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Results:</w:t>
      </w:r>
    </w:p>
    <w:p w14:paraId="6075B9BC" w14:textId="77777777" w:rsidR="00C6469F" w:rsidRDefault="00C6469F" w:rsidP="00C6469F">
      <w:pPr>
        <w:rPr>
          <w:rFonts w:ascii="Arial" w:hAnsi="Arial" w:cs="Arial"/>
          <w:b/>
          <w:bCs/>
          <w:color w:val="3C4043"/>
          <w:spacing w:val="3"/>
          <w:sz w:val="21"/>
          <w:szCs w:val="21"/>
        </w:rPr>
      </w:pP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Pmos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result:-</w:t>
      </w:r>
      <w:proofErr w:type="gram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</w:t>
      </w:r>
    </w:p>
    <w:p w14:paraId="0D6E7B5E" w14:textId="63DFE22E" w:rsidR="00C14954" w:rsidRDefault="00C6469F" w:rsidP="00C6469F">
      <w:r w:rsidRPr="00C6469F">
        <w:rPr>
          <w:rFonts w:ascii="Arial" w:hAnsi="Arial" w:cs="Arial"/>
          <w:noProof/>
          <w:color w:val="3C4043"/>
          <w:spacing w:val="3"/>
          <w:sz w:val="21"/>
          <w:szCs w:val="21"/>
        </w:rPr>
        <w:drawing>
          <wp:inline distT="0" distB="0" distL="0" distR="0" wp14:anchorId="1EF4EEA8" wp14:editId="1CD202AB">
            <wp:extent cx="5731510" cy="41446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2999">
        <w:rPr>
          <w:rFonts w:ascii="Arial" w:hAnsi="Arial" w:cs="Arial"/>
          <w:color w:val="3C4043"/>
          <w:spacing w:val="3"/>
          <w:sz w:val="21"/>
          <w:szCs w:val="21"/>
        </w:rPr>
        <w:br/>
        <w:t> </w:t>
      </w:r>
      <w:r w:rsidR="00C62999">
        <w:rPr>
          <w:rFonts w:ascii="Arial" w:hAnsi="Arial" w:cs="Arial"/>
          <w:color w:val="3C4043"/>
          <w:spacing w:val="3"/>
          <w:sz w:val="21"/>
          <w:szCs w:val="21"/>
        </w:rPr>
        <w:br/>
      </w:r>
      <w:r w:rsidR="00C62999"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Conclusions:</w:t>
      </w:r>
    </w:p>
    <w:sectPr w:rsidR="00C149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tjAxMzG2NDQyMjZR0lEKTi0uzszPAykwqgUAMlKtFiwAAAA="/>
  </w:docVars>
  <w:rsids>
    <w:rsidRoot w:val="007E50E9"/>
    <w:rsid w:val="00696BCE"/>
    <w:rsid w:val="007E50E9"/>
    <w:rsid w:val="00C14954"/>
    <w:rsid w:val="00C62999"/>
    <w:rsid w:val="00C6469F"/>
    <w:rsid w:val="00F22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9D492"/>
  <w15:chartTrackingRefBased/>
  <w15:docId w15:val="{D723851C-9A1D-4B35-B31E-6BFE3D62A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646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469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6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an</dc:creator>
  <cp:keywords/>
  <dc:description/>
  <cp:lastModifiedBy>chetan</cp:lastModifiedBy>
  <cp:revision>2</cp:revision>
  <dcterms:created xsi:type="dcterms:W3CDTF">2023-01-07T07:38:00Z</dcterms:created>
  <dcterms:modified xsi:type="dcterms:W3CDTF">2023-01-07T07:38:00Z</dcterms:modified>
</cp:coreProperties>
</file>